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7E477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57E47C" wp14:editId="319A3CAB">
                <wp:simplePos x="0" y="0"/>
                <wp:positionH relativeFrom="column">
                  <wp:posOffset>382639</wp:posOffset>
                </wp:positionH>
                <wp:positionV relativeFrom="paragraph">
                  <wp:posOffset>-427990</wp:posOffset>
                </wp:positionV>
                <wp:extent cx="4933507" cy="1086196"/>
                <wp:effectExtent l="0" t="0" r="1968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33507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7E48C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7A57E48D" w14:textId="4D0E350C" w:rsidR="004908FF" w:rsidRPr="00794EB3" w:rsidRDefault="00794EB3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4"/>
                                <w:szCs w:val="44"/>
                              </w:rPr>
                            </w:pPr>
                            <w:r w:rsidRPr="00794EB3">
                              <w:rPr>
                                <w:rFonts w:ascii="Georgia" w:hAnsi="Georgia"/>
                                <w:b/>
                                <w:sz w:val="44"/>
                                <w:szCs w:val="44"/>
                              </w:rPr>
                              <w:t>Logistics Management Specialist</w:t>
                            </w:r>
                          </w:p>
                          <w:p w14:paraId="7A57E48E" w14:textId="77777777"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57E47C" id="Rectangle 2" o:spid="_x0000_s1026" style="position:absolute;margin-left:30.15pt;margin-top:-33.7pt;width:388.45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7A57E48C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7A57E48D" w14:textId="4D0E350C" w:rsidR="004908FF" w:rsidRPr="00794EB3" w:rsidRDefault="00794EB3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4"/>
                          <w:szCs w:val="44"/>
                        </w:rPr>
                      </w:pPr>
                      <w:r w:rsidRPr="00794EB3">
                        <w:rPr>
                          <w:rFonts w:ascii="Georgia" w:hAnsi="Georgia"/>
                          <w:b/>
                          <w:sz w:val="44"/>
                          <w:szCs w:val="44"/>
                        </w:rPr>
                        <w:t>Logistics Management Specialist</w:t>
                      </w:r>
                    </w:p>
                    <w:p w14:paraId="7A57E48E" w14:textId="77777777"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57E47E" wp14:editId="7A57E47F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A3A76B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7A57E478" w14:textId="77777777" w:rsidR="00260FE8" w:rsidRDefault="00260FE8" w:rsidP="00ED20B5"/>
    <w:p w14:paraId="7A57E479" w14:textId="77777777" w:rsidR="00260FE8" w:rsidRDefault="00260FE8" w:rsidP="00ED20B5"/>
    <w:p w14:paraId="7A57E47A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7A57E47B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A57E480" wp14:editId="7A57E481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7E48F" w14:textId="77777777" w:rsidR="004E2360" w:rsidRPr="00794EB3" w:rsidRDefault="004E2360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94E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A57E490" w14:textId="77777777" w:rsidR="004E2360" w:rsidRPr="00794EB3" w:rsidRDefault="004E2360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94E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794E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794E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794E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A57E491" w14:textId="77777777" w:rsidR="00CD4A5C" w:rsidRPr="00794EB3" w:rsidRDefault="00CD4A5C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A57E492" w14:textId="77777777" w:rsidR="004E2360" w:rsidRPr="00794EB3" w:rsidRDefault="004E2360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94E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FB42AF5" w14:textId="77777777" w:rsidR="00794EB3" w:rsidRPr="00794EB3" w:rsidRDefault="00794EB3" w:rsidP="00794EB3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lease accept my enclosed application for the position of Logistics Management Specialist at [XXX Company]. Being a highly organized management specialist with five years of work experience in the field, I believe that my abilities make me a promising candidate for this role at your company. I am confident that I would significantly contribute to the company’s vision in this role.</w:t>
                            </w:r>
                          </w:p>
                          <w:p w14:paraId="4DE0E9FF" w14:textId="77777777" w:rsidR="00794EB3" w:rsidRPr="00794EB3" w:rsidRDefault="00794EB3" w:rsidP="00794EB3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[XXX Company] is a leading multinational conglomerate company and is held in high regard in various fields and genres. </w:t>
                            </w: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  <w:t xml:space="preserve">The flexible and supportive work environments at the company with ample opportunities for career development and growth is noteworthy. </w:t>
                            </w: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am certain that I can be a useful asset in your regional branch.</w:t>
                            </w:r>
                          </w:p>
                          <w:p w14:paraId="487DB22E" w14:textId="77777777" w:rsidR="00794EB3" w:rsidRPr="00794EB3" w:rsidRDefault="00794EB3" w:rsidP="00794EB3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a degree in Management and during my tenure at the [YYY Company], I performed a series of tasks that upgraded my expertise. I was responsible for the following tasks:</w:t>
                            </w:r>
                          </w:p>
                          <w:p w14:paraId="192960AF" w14:textId="77777777" w:rsidR="00794EB3" w:rsidRPr="00794EB3" w:rsidRDefault="00794EB3" w:rsidP="00794EB3">
                            <w:pPr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240"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stablished guidelines and managed warehouse assets for private equity.</w:t>
                            </w:r>
                          </w:p>
                          <w:p w14:paraId="636EE879" w14:textId="02AE98D2" w:rsidR="00794EB3" w:rsidRPr="00794EB3" w:rsidRDefault="00794EB3" w:rsidP="00794EB3">
                            <w:pPr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tudied the fiscal encroachment of logistics </w:t>
                            </w: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updating</w:t>
                            </w: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d modification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0D94E10" w14:textId="036988B7" w:rsidR="00794EB3" w:rsidRPr="00794EB3" w:rsidRDefault="00794EB3" w:rsidP="00794EB3">
                            <w:pPr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veloped strategy to improve divisional employee engagement and interaction based on the segmentatio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B948911" w14:textId="77777777" w:rsidR="00794EB3" w:rsidRPr="00794EB3" w:rsidRDefault="00794EB3" w:rsidP="00794EB3">
                            <w:pPr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ecuted targeted direct mail and email campaigns to track the sorting and delivery of goods.</w:t>
                            </w:r>
                          </w:p>
                          <w:p w14:paraId="2C5B0F11" w14:textId="77777777" w:rsidR="00794EB3" w:rsidRPr="00794EB3" w:rsidRDefault="00794EB3" w:rsidP="00794EB3">
                            <w:pPr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after="24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nsured high-impact, timely, cost-effective, and compliant execution of the delivery process.</w:t>
                            </w:r>
                          </w:p>
                          <w:p w14:paraId="3C5DDA5D" w14:textId="77777777" w:rsidR="00794EB3" w:rsidRPr="00794EB3" w:rsidRDefault="00794EB3" w:rsidP="00794EB3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From managing logistics to implementing profitable procedures and actively participating in department meetings, my background has prepared me to excel in this role. With a sharp financial acumen and my additional strengths, I am certain that I can thrive in this challenging post.</w:t>
                            </w:r>
                          </w:p>
                          <w:p w14:paraId="778EFDCB" w14:textId="77777777" w:rsidR="00794EB3" w:rsidRPr="00794EB3" w:rsidRDefault="00794EB3" w:rsidP="00794EB3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look forward to meeting you in person so that we can discuss the opportunity in detail. Thank you for your time and consideration.</w:t>
                            </w:r>
                          </w:p>
                          <w:p w14:paraId="43AB570C" w14:textId="77777777" w:rsidR="00794EB3" w:rsidRPr="00794EB3" w:rsidRDefault="00794EB3" w:rsidP="00794EB3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1F373C68" w14:textId="77777777" w:rsidR="00794EB3" w:rsidRPr="00794EB3" w:rsidRDefault="00794EB3" w:rsidP="00794EB3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4E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7A57E4A0" w14:textId="77777777" w:rsidR="008E2357" w:rsidRPr="00794EB3" w:rsidRDefault="008E2357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A57E4A1" w14:textId="77777777" w:rsidR="008E2357" w:rsidRPr="00794EB3" w:rsidRDefault="008E2357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A57E4A2" w14:textId="77777777" w:rsidR="004E2360" w:rsidRPr="00794EB3" w:rsidRDefault="004E236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57E4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14:paraId="7A57E48F" w14:textId="77777777" w:rsidR="004E2360" w:rsidRPr="00794EB3" w:rsidRDefault="004E2360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94E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A57E490" w14:textId="77777777" w:rsidR="004E2360" w:rsidRPr="00794EB3" w:rsidRDefault="004E2360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94E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794E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794E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794E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A57E491" w14:textId="77777777" w:rsidR="00CD4A5C" w:rsidRPr="00794EB3" w:rsidRDefault="00CD4A5C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A57E492" w14:textId="77777777" w:rsidR="004E2360" w:rsidRPr="00794EB3" w:rsidRDefault="004E2360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94E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FB42AF5" w14:textId="77777777" w:rsidR="00794EB3" w:rsidRPr="00794EB3" w:rsidRDefault="00794EB3" w:rsidP="00794EB3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lease accept my enclosed application for the position of Logistics Management Specialist at [XXX Company]. Being a highly organized management specialist with five years of work experience in the field, I believe that my abilities make me a promising candidate for this role at your company. I am confident that I would significantly contribute to the company’s vision in this role.</w:t>
                      </w:r>
                    </w:p>
                    <w:p w14:paraId="4DE0E9FF" w14:textId="77777777" w:rsidR="00794EB3" w:rsidRPr="00794EB3" w:rsidRDefault="00794EB3" w:rsidP="00794EB3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[XXX Company] is a leading multinational conglomerate company and is held in high regard in various fields and genres. </w:t>
                      </w: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  <w:t xml:space="preserve">The flexible and supportive work environments at the company with ample opportunities for career development and growth is noteworthy. </w:t>
                      </w: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am certain that I can be a useful asset in your regional branch.</w:t>
                      </w:r>
                    </w:p>
                    <w:p w14:paraId="487DB22E" w14:textId="77777777" w:rsidR="00794EB3" w:rsidRPr="00794EB3" w:rsidRDefault="00794EB3" w:rsidP="00794EB3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a degree in Management and during my tenure at the [YYY Company], I performed a series of tasks that upgraded my expertise. I was responsible for the following tasks:</w:t>
                      </w:r>
                    </w:p>
                    <w:p w14:paraId="192960AF" w14:textId="77777777" w:rsidR="00794EB3" w:rsidRPr="00794EB3" w:rsidRDefault="00794EB3" w:rsidP="00794EB3">
                      <w:pPr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240"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stablished guidelines and managed warehouse assets for private equity.</w:t>
                      </w:r>
                    </w:p>
                    <w:p w14:paraId="636EE879" w14:textId="02AE98D2" w:rsidR="00794EB3" w:rsidRPr="00794EB3" w:rsidRDefault="00794EB3" w:rsidP="00794EB3">
                      <w:pPr>
                        <w:numPr>
                          <w:ilvl w:val="0"/>
                          <w:numId w:val="4"/>
                        </w:numPr>
                        <w:shd w:val="clear" w:color="auto" w:fill="FFFFFF"/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tudied the fiscal encroachment of logistics </w:t>
                      </w: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updating</w:t>
                      </w: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and modification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30D94E10" w14:textId="036988B7" w:rsidR="00794EB3" w:rsidRPr="00794EB3" w:rsidRDefault="00794EB3" w:rsidP="00794EB3">
                      <w:pPr>
                        <w:numPr>
                          <w:ilvl w:val="0"/>
                          <w:numId w:val="4"/>
                        </w:numPr>
                        <w:shd w:val="clear" w:color="auto" w:fill="FFFFFF"/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veloped strategy to improve divisional employee engagement and interaction based on the segmentation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1B948911" w14:textId="77777777" w:rsidR="00794EB3" w:rsidRPr="00794EB3" w:rsidRDefault="00794EB3" w:rsidP="00794EB3">
                      <w:pPr>
                        <w:numPr>
                          <w:ilvl w:val="0"/>
                          <w:numId w:val="4"/>
                        </w:numPr>
                        <w:shd w:val="clear" w:color="auto" w:fill="FFFFFF"/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ecuted targeted direct mail and email campaigns to track the sorting and delivery of goods.</w:t>
                      </w:r>
                    </w:p>
                    <w:p w14:paraId="2C5B0F11" w14:textId="77777777" w:rsidR="00794EB3" w:rsidRPr="00794EB3" w:rsidRDefault="00794EB3" w:rsidP="00794EB3">
                      <w:pPr>
                        <w:numPr>
                          <w:ilvl w:val="0"/>
                          <w:numId w:val="4"/>
                        </w:numPr>
                        <w:shd w:val="clear" w:color="auto" w:fill="FFFFFF"/>
                        <w:spacing w:after="24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nsured high-impact, timely, cost-effective, and compliant execution of the delivery process.</w:t>
                      </w:r>
                    </w:p>
                    <w:p w14:paraId="3C5DDA5D" w14:textId="77777777" w:rsidR="00794EB3" w:rsidRPr="00794EB3" w:rsidRDefault="00794EB3" w:rsidP="00794EB3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From managing logistics to implementing profitable procedures and actively participating in department meetings, my background has prepared me to excel in this role. With a sharp financial acumen and my additional strengths, I am certain that I can thrive in this challenging post.</w:t>
                      </w:r>
                    </w:p>
                    <w:p w14:paraId="778EFDCB" w14:textId="77777777" w:rsidR="00794EB3" w:rsidRPr="00794EB3" w:rsidRDefault="00794EB3" w:rsidP="00794EB3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look forward to meeting you in person so that we can discuss the opportunity in detail. Thank you for your time and consideration.</w:t>
                      </w:r>
                    </w:p>
                    <w:p w14:paraId="43AB570C" w14:textId="77777777" w:rsidR="00794EB3" w:rsidRPr="00794EB3" w:rsidRDefault="00794EB3" w:rsidP="00794EB3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1F373C68" w14:textId="77777777" w:rsidR="00794EB3" w:rsidRPr="00794EB3" w:rsidRDefault="00794EB3" w:rsidP="00794EB3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794E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7A57E4A0" w14:textId="77777777" w:rsidR="008E2357" w:rsidRPr="00794EB3" w:rsidRDefault="008E2357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A57E4A1" w14:textId="77777777" w:rsidR="008E2357" w:rsidRPr="00794EB3" w:rsidRDefault="008E2357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A57E4A2" w14:textId="77777777" w:rsidR="004E2360" w:rsidRPr="00794EB3" w:rsidRDefault="004E2360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7E484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7A57E485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7E487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7A57E48A" wp14:editId="7A57E48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7E482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7A57E483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7E486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57E488" wp14:editId="7A57E489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DE7E2A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D679D"/>
    <w:multiLevelType w:val="multilevel"/>
    <w:tmpl w:val="85D6D5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94EB3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57E477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s Management Specialist Cover Letter Sample</dc:title>
  <dc:subject>Create your Cover Letter using Free Logistics Management Specialist Cover Letter Sample Template</dc:subject>
  <dc:creator>QwikResume.com</dc:creator>
  <cp:keywords/>
  <dc:description/>
  <dcterms:created xsi:type="dcterms:W3CDTF">2021-09-14T05:59:00Z</dcterms:created>
  <dcterms:modified xsi:type="dcterms:W3CDTF">2021-09-14T05:59:00Z</dcterms:modified>
  <cp:category>Logistics</cp:category>
</cp:coreProperties>
</file>